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3733E" w14:textId="534E14A6" w:rsidR="000B414C" w:rsidRPr="0084745C" w:rsidRDefault="001C0131" w:rsidP="00840A4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271E4B48" wp14:editId="503AC8EB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91E43">
        <w:t xml:space="preserve">HSC Photography, </w:t>
      </w:r>
      <w:proofErr w:type="gramStart"/>
      <w:r w:rsidR="00891E43">
        <w:t>video</w:t>
      </w:r>
      <w:proofErr w:type="gramEnd"/>
      <w:r w:rsidR="00891E43">
        <w:t xml:space="preserve"> and digital i</w:t>
      </w:r>
      <w:r w:rsidR="00C67387" w:rsidRPr="00C67387">
        <w:t>mages</w:t>
      </w:r>
    </w:p>
    <w:p w14:paraId="30B8C4A0" w14:textId="7BD7F02C" w:rsidR="000A1EED" w:rsidRPr="000A1EED" w:rsidRDefault="004157BA" w:rsidP="000A1EED">
      <w:pPr>
        <w:pStyle w:val="DoEheading22018"/>
      </w:pPr>
      <w:r>
        <w:t>Scope and s</w:t>
      </w:r>
      <w:r w:rsidR="00C67387" w:rsidRPr="00C67387">
        <w:t>equence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  <w:tblDescription w:val="scope and sequence table"/>
      </w:tblPr>
      <w:tblGrid>
        <w:gridCol w:w="1664"/>
        <w:gridCol w:w="3617"/>
        <w:gridCol w:w="3491"/>
        <w:gridCol w:w="3215"/>
        <w:gridCol w:w="3310"/>
      </w:tblGrid>
      <w:tr w:rsidR="00C67387" w14:paraId="06402A56" w14:textId="77777777" w:rsidTr="000A1EED">
        <w:trPr>
          <w:tblHeader/>
        </w:trPr>
        <w:tc>
          <w:tcPr>
            <w:tcW w:w="1668" w:type="dxa"/>
          </w:tcPr>
          <w:p w14:paraId="3B5C0352" w14:textId="77777777" w:rsidR="00C67387" w:rsidRDefault="00C67387" w:rsidP="000A1EED">
            <w:pPr>
              <w:pStyle w:val="DoEtableheading2018"/>
            </w:pPr>
            <w:r w:rsidRPr="00C67387">
              <w:t>HSC</w:t>
            </w:r>
          </w:p>
        </w:tc>
        <w:tc>
          <w:tcPr>
            <w:tcW w:w="3685" w:type="dxa"/>
          </w:tcPr>
          <w:p w14:paraId="53F8286B" w14:textId="77777777" w:rsidR="00C67387" w:rsidRDefault="00C67387" w:rsidP="000A1EED">
            <w:pPr>
              <w:pStyle w:val="DoEtableheading2018"/>
            </w:pPr>
            <w:r>
              <w:t>Module DI 5, term 4</w:t>
            </w:r>
          </w:p>
          <w:p w14:paraId="72338395" w14:textId="77777777" w:rsidR="00C67387" w:rsidRDefault="00C67387" w:rsidP="000A1EED">
            <w:pPr>
              <w:pStyle w:val="DoEtabletext2018"/>
            </w:pPr>
            <w:r>
              <w:t xml:space="preserve">The Arranged Image </w:t>
            </w:r>
          </w:p>
          <w:p w14:paraId="3D4BEEDA" w14:textId="77777777" w:rsidR="00C67387" w:rsidRDefault="00C67387" w:rsidP="000A1EED">
            <w:pPr>
              <w:pStyle w:val="DoEtabletext2018"/>
            </w:pPr>
            <w:r>
              <w:t>Appropriation of Hockney</w:t>
            </w:r>
          </w:p>
        </w:tc>
        <w:tc>
          <w:tcPr>
            <w:tcW w:w="3544" w:type="dxa"/>
          </w:tcPr>
          <w:p w14:paraId="251707A0" w14:textId="77777777" w:rsidR="00C67387" w:rsidRDefault="00C67387" w:rsidP="000A1EED">
            <w:pPr>
              <w:pStyle w:val="DoEtableheading2018"/>
            </w:pPr>
            <w:r>
              <w:t xml:space="preserve">Module WP4, term 2 </w:t>
            </w:r>
          </w:p>
          <w:p w14:paraId="7F8C4436" w14:textId="77777777" w:rsidR="00C67387" w:rsidRDefault="00C67387" w:rsidP="000A1EED">
            <w:pPr>
              <w:pStyle w:val="DoEtabletext2018"/>
            </w:pPr>
            <w:r>
              <w:t>Manipulated Forms</w:t>
            </w:r>
          </w:p>
          <w:p w14:paraId="4321C992" w14:textId="77777777" w:rsidR="00C67387" w:rsidRDefault="00C67387" w:rsidP="000A1EED">
            <w:pPr>
              <w:pStyle w:val="DoEtabletext2018"/>
            </w:pPr>
            <w:r>
              <w:t>Darkroom Experimentations</w:t>
            </w:r>
          </w:p>
        </w:tc>
        <w:tc>
          <w:tcPr>
            <w:tcW w:w="3260" w:type="dxa"/>
          </w:tcPr>
          <w:p w14:paraId="023ECCEB" w14:textId="77777777" w:rsidR="00C67387" w:rsidRDefault="00C67387" w:rsidP="000A1EED">
            <w:pPr>
              <w:pStyle w:val="DoEtableheading2018"/>
            </w:pPr>
            <w:r>
              <w:t xml:space="preserve">Module WP4, term 2 </w:t>
            </w:r>
          </w:p>
          <w:p w14:paraId="3E4815E8" w14:textId="77777777" w:rsidR="00C67387" w:rsidRDefault="00C67387" w:rsidP="000A1EED">
            <w:pPr>
              <w:pStyle w:val="DoEtabletext2018"/>
            </w:pPr>
            <w:r>
              <w:t>Manipulated Forms</w:t>
            </w:r>
          </w:p>
          <w:p w14:paraId="6E7D4A82" w14:textId="77777777" w:rsidR="00C67387" w:rsidRDefault="00C67387" w:rsidP="000A1EED">
            <w:pPr>
              <w:pStyle w:val="DoEtabletext2018"/>
            </w:pPr>
            <w:r>
              <w:t>Darkroom Experimentations</w:t>
            </w:r>
          </w:p>
        </w:tc>
        <w:tc>
          <w:tcPr>
            <w:tcW w:w="3366" w:type="dxa"/>
          </w:tcPr>
          <w:p w14:paraId="57A05D47" w14:textId="77777777" w:rsidR="00C67387" w:rsidRDefault="00C67387" w:rsidP="000A1EED">
            <w:pPr>
              <w:pStyle w:val="DoEtableheading2018"/>
            </w:pPr>
            <w:r>
              <w:t xml:space="preserve">General GI, term 3 </w:t>
            </w:r>
          </w:p>
          <w:p w14:paraId="3E2756F7" w14:textId="77777777" w:rsidR="00C67387" w:rsidRDefault="00C67387" w:rsidP="000A1EED">
            <w:pPr>
              <w:pStyle w:val="DoEtabletext2018"/>
            </w:pPr>
            <w:r>
              <w:t>Individual Project</w:t>
            </w:r>
          </w:p>
        </w:tc>
      </w:tr>
      <w:tr w:rsidR="00C67387" w14:paraId="404E37EF" w14:textId="77777777" w:rsidTr="000A1EED">
        <w:tc>
          <w:tcPr>
            <w:tcW w:w="1668" w:type="dxa"/>
          </w:tcPr>
          <w:p w14:paraId="66A4C83B" w14:textId="77777777" w:rsidR="00C67387" w:rsidRDefault="00C67387" w:rsidP="000A1EED">
            <w:pPr>
              <w:pStyle w:val="DoEtableheading2018"/>
            </w:pPr>
            <w:r>
              <w:t>Practice (making)</w:t>
            </w:r>
          </w:p>
        </w:tc>
        <w:tc>
          <w:tcPr>
            <w:tcW w:w="3685" w:type="dxa"/>
          </w:tcPr>
          <w:p w14:paraId="5AA278F7" w14:textId="77777777" w:rsidR="00C67387" w:rsidRDefault="00C67387" w:rsidP="000A1EED">
            <w:pPr>
              <w:pStyle w:val="DoEtabletext2018"/>
            </w:pPr>
            <w:r w:rsidRPr="00C67387">
              <w:t>Students are to create at least 10 images that appropriate the style of David Hockney.</w:t>
            </w:r>
          </w:p>
        </w:tc>
        <w:tc>
          <w:tcPr>
            <w:tcW w:w="3544" w:type="dxa"/>
          </w:tcPr>
          <w:p w14:paraId="26078D66" w14:textId="77777777" w:rsidR="00C67387" w:rsidRDefault="00C67387" w:rsidP="000A1EED">
            <w:pPr>
              <w:pStyle w:val="DoEtabletext2018"/>
            </w:pPr>
            <w:r w:rsidRPr="00C67387">
              <w:t xml:space="preserve">Create a series of hand printed photographic images that investigates and experiments with photograms, negative/ positive </w:t>
            </w:r>
            <w:proofErr w:type="gramStart"/>
            <w:r w:rsidRPr="00C67387">
              <w:t>imagery</w:t>
            </w:r>
            <w:proofErr w:type="gramEnd"/>
            <w:r w:rsidRPr="00C67387">
              <w:t xml:space="preserve"> and mixed media overlays.</w:t>
            </w:r>
          </w:p>
        </w:tc>
        <w:tc>
          <w:tcPr>
            <w:tcW w:w="3260" w:type="dxa"/>
          </w:tcPr>
          <w:p w14:paraId="0AC84A97" w14:textId="77777777" w:rsidR="00C67387" w:rsidRDefault="00C67387" w:rsidP="000A1EED">
            <w:pPr>
              <w:pStyle w:val="DoEtabletext2018"/>
            </w:pPr>
          </w:p>
        </w:tc>
        <w:tc>
          <w:tcPr>
            <w:tcW w:w="3366" w:type="dxa"/>
          </w:tcPr>
          <w:p w14:paraId="40E22FBD" w14:textId="77777777" w:rsidR="00C67387" w:rsidRDefault="00C67387" w:rsidP="000A1EED">
            <w:pPr>
              <w:pStyle w:val="DoEtabletext2018"/>
            </w:pPr>
            <w:r w:rsidRPr="00C67387">
              <w:t>Student developed final works for CAPA showcase exhibition. They are to independently investigate their photographic practice.</w:t>
            </w:r>
          </w:p>
        </w:tc>
      </w:tr>
      <w:tr w:rsidR="00C67387" w14:paraId="6C10F9F3" w14:textId="77777777" w:rsidTr="000A1EED">
        <w:tc>
          <w:tcPr>
            <w:tcW w:w="1668" w:type="dxa"/>
          </w:tcPr>
          <w:p w14:paraId="13C4903D" w14:textId="77777777" w:rsidR="00C67387" w:rsidRDefault="00C67387" w:rsidP="000A1EED">
            <w:pPr>
              <w:pStyle w:val="DoEtableheading2018"/>
            </w:pPr>
            <w:r w:rsidRPr="00C67387">
              <w:t>Critical and Historical Studies</w:t>
            </w:r>
          </w:p>
        </w:tc>
        <w:tc>
          <w:tcPr>
            <w:tcW w:w="3685" w:type="dxa"/>
          </w:tcPr>
          <w:p w14:paraId="76DE216A" w14:textId="77777777" w:rsidR="00C67387" w:rsidRDefault="00C67387" w:rsidP="000A1EED">
            <w:pPr>
              <w:pStyle w:val="DoEtabletext2018"/>
            </w:pPr>
            <w:r>
              <w:t xml:space="preserve">Students will explore photographic images, concepts and technical information relating to the frames with reference to photographic artists David Hockney and </w:t>
            </w:r>
            <w:proofErr w:type="spellStart"/>
            <w:r>
              <w:t>Broersen</w:t>
            </w:r>
            <w:proofErr w:type="spellEnd"/>
            <w:r>
              <w:t xml:space="preserve"> &amp; </w:t>
            </w:r>
            <w:proofErr w:type="spellStart"/>
            <w:r>
              <w:t>Lukács</w:t>
            </w:r>
            <w:proofErr w:type="spellEnd"/>
            <w:r>
              <w:t>.</w:t>
            </w:r>
          </w:p>
          <w:p w14:paraId="42B4D49F" w14:textId="77777777" w:rsidR="00C67387" w:rsidRDefault="00C67387" w:rsidP="000A1EED">
            <w:pPr>
              <w:pStyle w:val="DoEtabletext2018"/>
            </w:pPr>
            <w:r>
              <w:t>Students will research key artists and hand in an assignment.</w:t>
            </w:r>
          </w:p>
        </w:tc>
        <w:tc>
          <w:tcPr>
            <w:tcW w:w="3544" w:type="dxa"/>
          </w:tcPr>
          <w:p w14:paraId="2E4DAE01" w14:textId="77777777" w:rsidR="00C67387" w:rsidRDefault="00C67387" w:rsidP="000A1EED">
            <w:pPr>
              <w:pStyle w:val="DoEtabletext2018"/>
            </w:pPr>
            <w:r w:rsidRPr="00C67387">
              <w:t>Students will explore photographic images, concepts and technical information relating to the frames with reference to photographic artist Man Ray. Students will research key artists and hand in an assignment.</w:t>
            </w:r>
          </w:p>
        </w:tc>
        <w:tc>
          <w:tcPr>
            <w:tcW w:w="3260" w:type="dxa"/>
          </w:tcPr>
          <w:p w14:paraId="751938D2" w14:textId="45B574D7" w:rsidR="00C67387" w:rsidRDefault="00C67387" w:rsidP="000A1EED">
            <w:pPr>
              <w:pStyle w:val="DoEtabletext2018"/>
            </w:pPr>
            <w:r w:rsidRPr="00C67387">
              <w:t>All topics studied including technical information and conceptual (frame questions) on aspects of artist/ photographers they have studied and / or unseen works</w:t>
            </w:r>
            <w:r w:rsidR="00B03699">
              <w:t>.</w:t>
            </w:r>
          </w:p>
        </w:tc>
        <w:tc>
          <w:tcPr>
            <w:tcW w:w="3366" w:type="dxa"/>
          </w:tcPr>
          <w:p w14:paraId="63A5D609" w14:textId="77777777" w:rsidR="00C67387" w:rsidRDefault="00C67387" w:rsidP="000A1EED">
            <w:pPr>
              <w:pStyle w:val="DoEtabletext2018"/>
            </w:pPr>
            <w:r w:rsidRPr="00C67387">
              <w:t>Students will investigate key photographers that have similar ideas and forms to the student selected individual project.</w:t>
            </w:r>
          </w:p>
        </w:tc>
      </w:tr>
      <w:tr w:rsidR="00C67387" w14:paraId="290AB9FD" w14:textId="77777777" w:rsidTr="000A1EED">
        <w:tc>
          <w:tcPr>
            <w:tcW w:w="1668" w:type="dxa"/>
          </w:tcPr>
          <w:p w14:paraId="6251C195" w14:textId="77777777" w:rsidR="00C67387" w:rsidRDefault="00C67387" w:rsidP="000A1EED">
            <w:pPr>
              <w:pStyle w:val="DoEtableheading2018"/>
            </w:pPr>
            <w:r w:rsidRPr="00C67387">
              <w:t>Forms</w:t>
            </w:r>
          </w:p>
        </w:tc>
        <w:tc>
          <w:tcPr>
            <w:tcW w:w="3685" w:type="dxa"/>
          </w:tcPr>
          <w:p w14:paraId="757C56F4" w14:textId="1E0E6A2B" w:rsidR="00C67387" w:rsidRDefault="00C67387" w:rsidP="000A1EED">
            <w:pPr>
              <w:pStyle w:val="DoEtabletext2018"/>
            </w:pPr>
            <w:r w:rsidRPr="00C67387">
              <w:t>Digital photography- camera and Photoshop manipulation</w:t>
            </w:r>
            <w:r w:rsidR="00B03699">
              <w:t>.</w:t>
            </w:r>
          </w:p>
        </w:tc>
        <w:tc>
          <w:tcPr>
            <w:tcW w:w="3544" w:type="dxa"/>
          </w:tcPr>
          <w:p w14:paraId="3E20C913" w14:textId="5988EF85" w:rsidR="00C67387" w:rsidRDefault="00C67387" w:rsidP="000A1EED">
            <w:pPr>
              <w:pStyle w:val="DoEtabletext2018"/>
            </w:pPr>
            <w:r w:rsidRPr="00C67387">
              <w:t xml:space="preserve">Wet photography- darkroom photograms and </w:t>
            </w:r>
            <w:proofErr w:type="spellStart"/>
            <w:r w:rsidRPr="00C67387">
              <w:t>rayographys</w:t>
            </w:r>
            <w:proofErr w:type="spellEnd"/>
            <w:r w:rsidR="00B03699">
              <w:t>.</w:t>
            </w:r>
          </w:p>
        </w:tc>
        <w:tc>
          <w:tcPr>
            <w:tcW w:w="3260" w:type="dxa"/>
          </w:tcPr>
          <w:p w14:paraId="0ACEB041" w14:textId="180FC9F9" w:rsidR="00C67387" w:rsidRDefault="00C67387" w:rsidP="000A1EED">
            <w:pPr>
              <w:pStyle w:val="DoEtabletext2018"/>
            </w:pPr>
            <w:r w:rsidRPr="00C67387">
              <w:t>Technical aspects of forms studied</w:t>
            </w:r>
            <w:r w:rsidR="00B03699">
              <w:t>.</w:t>
            </w:r>
          </w:p>
        </w:tc>
        <w:tc>
          <w:tcPr>
            <w:tcW w:w="3366" w:type="dxa"/>
          </w:tcPr>
          <w:p w14:paraId="364C52A1" w14:textId="6B86E71F" w:rsidR="00C67387" w:rsidRDefault="00C67387" w:rsidP="000A1EED">
            <w:pPr>
              <w:pStyle w:val="DoEtabletext2018"/>
            </w:pPr>
            <w:r w:rsidRPr="00C67387">
              <w:t>Digital and/or video and/or wet photography</w:t>
            </w:r>
            <w:r w:rsidR="00B03699">
              <w:t>.</w:t>
            </w:r>
          </w:p>
        </w:tc>
      </w:tr>
      <w:tr w:rsidR="00C67387" w14:paraId="03D8DF23" w14:textId="77777777" w:rsidTr="000A1EED">
        <w:tc>
          <w:tcPr>
            <w:tcW w:w="1668" w:type="dxa"/>
          </w:tcPr>
          <w:p w14:paraId="1B8DEE09" w14:textId="77777777" w:rsidR="00C67387" w:rsidRDefault="00C67387" w:rsidP="000A1EED">
            <w:pPr>
              <w:pStyle w:val="DoEtableheading2018"/>
            </w:pPr>
            <w:r w:rsidRPr="00C67387">
              <w:t>Frames</w:t>
            </w:r>
          </w:p>
        </w:tc>
        <w:tc>
          <w:tcPr>
            <w:tcW w:w="3685" w:type="dxa"/>
          </w:tcPr>
          <w:p w14:paraId="2EF1A1EB" w14:textId="1C3D6841" w:rsidR="00C67387" w:rsidRDefault="00C67387" w:rsidP="000A1EED">
            <w:pPr>
              <w:pStyle w:val="DoEtabletext2018"/>
            </w:pPr>
            <w:r w:rsidRPr="00C67387">
              <w:t>Structural and Cultural</w:t>
            </w:r>
            <w:r w:rsidR="00B03699">
              <w:t>.</w:t>
            </w:r>
          </w:p>
        </w:tc>
        <w:tc>
          <w:tcPr>
            <w:tcW w:w="3544" w:type="dxa"/>
          </w:tcPr>
          <w:p w14:paraId="06DD7543" w14:textId="56EF77EE" w:rsidR="00C67387" w:rsidRDefault="00C67387" w:rsidP="000A1EED">
            <w:pPr>
              <w:pStyle w:val="DoEtabletext2018"/>
            </w:pPr>
            <w:r w:rsidRPr="00C67387">
              <w:t>Structural and Cultural</w:t>
            </w:r>
            <w:r w:rsidR="00B03699">
              <w:t>.</w:t>
            </w:r>
          </w:p>
        </w:tc>
        <w:tc>
          <w:tcPr>
            <w:tcW w:w="3260" w:type="dxa"/>
          </w:tcPr>
          <w:p w14:paraId="78E84A5A" w14:textId="1CFB53A9" w:rsidR="00C67387" w:rsidRDefault="00C67387" w:rsidP="000A1EED">
            <w:pPr>
              <w:pStyle w:val="DoEtabletext2018"/>
            </w:pPr>
            <w:r w:rsidRPr="00C67387">
              <w:t>Structural, Cultural, Subjective and Post Modern</w:t>
            </w:r>
            <w:r w:rsidR="00B03699">
              <w:t>.</w:t>
            </w:r>
          </w:p>
        </w:tc>
        <w:tc>
          <w:tcPr>
            <w:tcW w:w="3366" w:type="dxa"/>
          </w:tcPr>
          <w:p w14:paraId="027955AF" w14:textId="765001F4" w:rsidR="00C67387" w:rsidRDefault="00C67387" w:rsidP="000A1EED">
            <w:pPr>
              <w:pStyle w:val="DoEtabletext2018"/>
            </w:pPr>
            <w:r w:rsidRPr="00C67387">
              <w:t>Structural, Cultural, Subjective and Post Modern</w:t>
            </w:r>
            <w:r w:rsidR="00B03699">
              <w:t>.</w:t>
            </w:r>
          </w:p>
        </w:tc>
      </w:tr>
      <w:tr w:rsidR="00C67387" w14:paraId="5C30C736" w14:textId="77777777" w:rsidTr="000A1EED">
        <w:tc>
          <w:tcPr>
            <w:tcW w:w="1668" w:type="dxa"/>
          </w:tcPr>
          <w:p w14:paraId="31F4FCE9" w14:textId="77777777" w:rsidR="00C67387" w:rsidRDefault="00C67387" w:rsidP="000A1EED">
            <w:pPr>
              <w:pStyle w:val="DoEtableheading2018"/>
            </w:pPr>
            <w:r>
              <w:t>Key Artists/ Examples</w:t>
            </w:r>
          </w:p>
        </w:tc>
        <w:tc>
          <w:tcPr>
            <w:tcW w:w="3685" w:type="dxa"/>
          </w:tcPr>
          <w:p w14:paraId="1E975426" w14:textId="20D85E67" w:rsidR="00C67387" w:rsidRDefault="00C67387" w:rsidP="000A1EED">
            <w:pPr>
              <w:pStyle w:val="DoEtabletext2018"/>
            </w:pPr>
            <w:r>
              <w:t>David Hockney- all key photographic works</w:t>
            </w:r>
            <w:r w:rsidR="00B03699">
              <w:t>.</w:t>
            </w:r>
          </w:p>
          <w:p w14:paraId="2E83F469" w14:textId="5CE2A64C" w:rsidR="00C67387" w:rsidRDefault="00C67387" w:rsidP="000A1EED">
            <w:pPr>
              <w:pStyle w:val="DoEtabletext2018"/>
            </w:pPr>
            <w:proofErr w:type="spellStart"/>
            <w:r>
              <w:lastRenderedPageBreak/>
              <w:t>Broersen</w:t>
            </w:r>
            <w:proofErr w:type="spellEnd"/>
            <w:r>
              <w:t xml:space="preserve"> &amp; </w:t>
            </w:r>
            <w:proofErr w:type="spellStart"/>
            <w:r>
              <w:t>Lukács</w:t>
            </w:r>
            <w:proofErr w:type="spellEnd"/>
            <w:r>
              <w:t>, “Establishing Eden”</w:t>
            </w:r>
            <w:r w:rsidR="00B03699">
              <w:t>.</w:t>
            </w:r>
          </w:p>
        </w:tc>
        <w:tc>
          <w:tcPr>
            <w:tcW w:w="3544" w:type="dxa"/>
          </w:tcPr>
          <w:p w14:paraId="17441DA0" w14:textId="527268F3" w:rsidR="00C67387" w:rsidRDefault="00C67387" w:rsidP="000A1EED">
            <w:pPr>
              <w:pStyle w:val="DoEtabletext2018"/>
            </w:pPr>
            <w:r>
              <w:lastRenderedPageBreak/>
              <w:t>Man Ray - all key rayographs</w:t>
            </w:r>
            <w:r w:rsidR="00B03699">
              <w:t>.</w:t>
            </w:r>
          </w:p>
          <w:p w14:paraId="2B314B2C" w14:textId="77777777" w:rsidR="00C67387" w:rsidRDefault="00C67387" w:rsidP="000A1EED">
            <w:pPr>
              <w:pStyle w:val="DoEtabletext2018"/>
            </w:pPr>
            <w:r>
              <w:lastRenderedPageBreak/>
              <w:t xml:space="preserve">Robert </w:t>
            </w:r>
            <w:proofErr w:type="spellStart"/>
            <w:r>
              <w:t>Rauschenbergs</w:t>
            </w:r>
            <w:proofErr w:type="spellEnd"/>
            <w:r>
              <w:t xml:space="preserve"> photograms.</w:t>
            </w:r>
          </w:p>
          <w:p w14:paraId="1D1D901F" w14:textId="0DD52A3B" w:rsidR="00C67387" w:rsidRDefault="00C67387" w:rsidP="000A1EED">
            <w:pPr>
              <w:pStyle w:val="DoEtabletext2018"/>
            </w:pPr>
            <w:proofErr w:type="spellStart"/>
            <w:r>
              <w:t>György</w:t>
            </w:r>
            <w:proofErr w:type="spellEnd"/>
            <w:r>
              <w:t xml:space="preserve"> </w:t>
            </w:r>
            <w:proofErr w:type="spellStart"/>
            <w:r>
              <w:t>Kepes</w:t>
            </w:r>
            <w:proofErr w:type="spellEnd"/>
            <w:r>
              <w:t xml:space="preserve"> “Hand on Black Ground”</w:t>
            </w:r>
            <w:r w:rsidR="00B03699">
              <w:t>.</w:t>
            </w:r>
          </w:p>
        </w:tc>
        <w:tc>
          <w:tcPr>
            <w:tcW w:w="3260" w:type="dxa"/>
          </w:tcPr>
          <w:p w14:paraId="122EA8C7" w14:textId="2E6EC349" w:rsidR="00C67387" w:rsidRDefault="00C67387" w:rsidP="000A1EED">
            <w:pPr>
              <w:pStyle w:val="DoEtabletext2018"/>
            </w:pPr>
            <w:r w:rsidRPr="00C67387">
              <w:lastRenderedPageBreak/>
              <w:t>All to date</w:t>
            </w:r>
            <w:r w:rsidR="00B03699">
              <w:t>.</w:t>
            </w:r>
          </w:p>
        </w:tc>
        <w:tc>
          <w:tcPr>
            <w:tcW w:w="3366" w:type="dxa"/>
          </w:tcPr>
          <w:p w14:paraId="230D9C45" w14:textId="7612FE6B" w:rsidR="00C67387" w:rsidRDefault="00C67387" w:rsidP="000A1EED">
            <w:pPr>
              <w:pStyle w:val="DoEtabletext2018"/>
            </w:pPr>
            <w:r w:rsidRPr="00C67387">
              <w:t>Individually selected</w:t>
            </w:r>
            <w:r w:rsidR="00B03699">
              <w:t>.</w:t>
            </w:r>
          </w:p>
        </w:tc>
      </w:tr>
      <w:tr w:rsidR="00C67387" w14:paraId="463CA3C3" w14:textId="77777777" w:rsidTr="000A1EED">
        <w:tc>
          <w:tcPr>
            <w:tcW w:w="1668" w:type="dxa"/>
          </w:tcPr>
          <w:p w14:paraId="56575764" w14:textId="77777777" w:rsidR="00C67387" w:rsidRDefault="00C67387" w:rsidP="000A1EED">
            <w:pPr>
              <w:pStyle w:val="DoEtableheading2018"/>
            </w:pPr>
            <w:r w:rsidRPr="00C67387">
              <w:t>Outcomes</w:t>
            </w:r>
          </w:p>
        </w:tc>
        <w:tc>
          <w:tcPr>
            <w:tcW w:w="3685" w:type="dxa"/>
          </w:tcPr>
          <w:p w14:paraId="6FC087B8" w14:textId="77777777" w:rsidR="00C67387" w:rsidRDefault="00C67387" w:rsidP="000A1EED">
            <w:pPr>
              <w:pStyle w:val="DoEtabletext2018"/>
            </w:pPr>
            <w:r w:rsidRPr="00C67387">
              <w:t>M1-6, CH1-5</w:t>
            </w:r>
          </w:p>
        </w:tc>
        <w:tc>
          <w:tcPr>
            <w:tcW w:w="3544" w:type="dxa"/>
          </w:tcPr>
          <w:p w14:paraId="4823895E" w14:textId="77777777" w:rsidR="00C67387" w:rsidRDefault="00C67387" w:rsidP="000A1EED">
            <w:pPr>
              <w:pStyle w:val="DoEtabletext2018"/>
            </w:pPr>
            <w:r w:rsidRPr="00C67387">
              <w:t>M1-6, CH1-5</w:t>
            </w:r>
          </w:p>
        </w:tc>
        <w:tc>
          <w:tcPr>
            <w:tcW w:w="3260" w:type="dxa"/>
          </w:tcPr>
          <w:p w14:paraId="1659A7CE" w14:textId="77777777" w:rsidR="00C67387" w:rsidRDefault="00C67387" w:rsidP="000A1EED">
            <w:pPr>
              <w:pStyle w:val="DoEtabletext2018"/>
            </w:pPr>
            <w:r w:rsidRPr="00C67387">
              <w:t>CH1-5</w:t>
            </w:r>
          </w:p>
        </w:tc>
        <w:tc>
          <w:tcPr>
            <w:tcW w:w="3366" w:type="dxa"/>
          </w:tcPr>
          <w:p w14:paraId="08873659" w14:textId="77777777" w:rsidR="00C67387" w:rsidRDefault="00C67387" w:rsidP="000A1EED">
            <w:pPr>
              <w:pStyle w:val="DoEtabletext2018"/>
            </w:pPr>
            <w:r w:rsidRPr="00C67387">
              <w:t>M1-6, CH1-5</w:t>
            </w:r>
          </w:p>
        </w:tc>
      </w:tr>
      <w:tr w:rsidR="00C67387" w14:paraId="726DA930" w14:textId="77777777" w:rsidTr="000A1EED">
        <w:tc>
          <w:tcPr>
            <w:tcW w:w="1668" w:type="dxa"/>
          </w:tcPr>
          <w:p w14:paraId="1F6348DB" w14:textId="77777777" w:rsidR="00C67387" w:rsidRDefault="00C67387" w:rsidP="000A1EED">
            <w:pPr>
              <w:pStyle w:val="DoEtableheading2018"/>
            </w:pPr>
            <w:r w:rsidRPr="00C67387">
              <w:t>Assessment</w:t>
            </w:r>
          </w:p>
        </w:tc>
        <w:tc>
          <w:tcPr>
            <w:tcW w:w="3685" w:type="dxa"/>
          </w:tcPr>
          <w:p w14:paraId="3EEECB4E" w14:textId="77777777" w:rsidR="00C67387" w:rsidRDefault="00C67387" w:rsidP="000A1EED">
            <w:pPr>
              <w:pStyle w:val="DoEtabletext2018"/>
            </w:pPr>
            <w:r>
              <w:t>20%</w:t>
            </w:r>
          </w:p>
          <w:p w14:paraId="69FA4FB1" w14:textId="77777777" w:rsidR="00C67387" w:rsidRDefault="00C67387" w:rsidP="000A1EED">
            <w:pPr>
              <w:pStyle w:val="DoEtabletext2018"/>
            </w:pPr>
            <w:r>
              <w:t>Produce a series of images and display them in a mini photographic exhibition.</w:t>
            </w:r>
          </w:p>
        </w:tc>
        <w:tc>
          <w:tcPr>
            <w:tcW w:w="3544" w:type="dxa"/>
          </w:tcPr>
          <w:p w14:paraId="42D029C5" w14:textId="77777777" w:rsidR="00C67387" w:rsidRDefault="00C67387" w:rsidP="000A1EED">
            <w:pPr>
              <w:pStyle w:val="DoEtabletext2018"/>
            </w:pPr>
            <w:r>
              <w:t>15%</w:t>
            </w:r>
          </w:p>
          <w:p w14:paraId="46DF36B2" w14:textId="17A567D2" w:rsidR="00C67387" w:rsidRDefault="00C67387" w:rsidP="000A1EED">
            <w:pPr>
              <w:pStyle w:val="DoEtabletext2018"/>
            </w:pPr>
            <w:r>
              <w:t>Create a series of hand printed photographic images</w:t>
            </w:r>
            <w:r w:rsidR="004157BA">
              <w:t>.</w:t>
            </w:r>
          </w:p>
        </w:tc>
        <w:tc>
          <w:tcPr>
            <w:tcW w:w="3260" w:type="dxa"/>
          </w:tcPr>
          <w:p w14:paraId="7C42131E" w14:textId="77777777" w:rsidR="00C67387" w:rsidRDefault="00C67387" w:rsidP="000A1EED">
            <w:pPr>
              <w:pStyle w:val="DoEtabletext2018"/>
            </w:pPr>
            <w:r>
              <w:t>30%</w:t>
            </w:r>
          </w:p>
          <w:p w14:paraId="0DE4588B" w14:textId="37BECB23" w:rsidR="00C67387" w:rsidRDefault="00C67387" w:rsidP="000A1EED">
            <w:pPr>
              <w:pStyle w:val="DoEtabletext2018"/>
            </w:pPr>
            <w:r>
              <w:t>Complete an online examination</w:t>
            </w:r>
            <w:r w:rsidR="004157BA">
              <w:t>.</w:t>
            </w:r>
          </w:p>
        </w:tc>
        <w:tc>
          <w:tcPr>
            <w:tcW w:w="3366" w:type="dxa"/>
          </w:tcPr>
          <w:p w14:paraId="0C257CAE" w14:textId="77777777" w:rsidR="00C67387" w:rsidRDefault="00C67387" w:rsidP="000A1EED">
            <w:pPr>
              <w:pStyle w:val="DoEtabletext2018"/>
            </w:pPr>
            <w:r>
              <w:t>35%</w:t>
            </w:r>
          </w:p>
          <w:p w14:paraId="152CCAD2" w14:textId="77777777" w:rsidR="00C67387" w:rsidRDefault="00C67387" w:rsidP="000A1EED">
            <w:pPr>
              <w:pStyle w:val="DoEtabletext2018"/>
            </w:pPr>
            <w:r>
              <w:t>Produce an independent series of images and display them in a CAPA showcase.</w:t>
            </w:r>
          </w:p>
        </w:tc>
      </w:tr>
    </w:tbl>
    <w:p w14:paraId="74007A8A" w14:textId="77777777" w:rsidR="00C67387" w:rsidRPr="00D71CF1" w:rsidRDefault="00C67387" w:rsidP="00C67387">
      <w:pPr>
        <w:pStyle w:val="DoEunformattedspace2018"/>
      </w:pPr>
    </w:p>
    <w:sectPr w:rsidR="00C67387" w:rsidRPr="00D71CF1" w:rsidSect="00C67387">
      <w:footerReference w:type="even" r:id="rId8"/>
      <w:footerReference w:type="default" r:id="rId9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4CF07" w14:textId="77777777" w:rsidR="007C4657" w:rsidRDefault="007C4657" w:rsidP="00F247F6">
      <w:r>
        <w:separator/>
      </w:r>
    </w:p>
    <w:p w14:paraId="1BF6E815" w14:textId="77777777" w:rsidR="007C4657" w:rsidRDefault="007C4657"/>
    <w:p w14:paraId="6A322B5F" w14:textId="77777777" w:rsidR="007C4657" w:rsidRDefault="007C4657"/>
    <w:p w14:paraId="21B6BFC5" w14:textId="77777777" w:rsidR="007C4657" w:rsidRDefault="007C4657"/>
  </w:endnote>
  <w:endnote w:type="continuationSeparator" w:id="0">
    <w:p w14:paraId="228DE158" w14:textId="77777777" w:rsidR="007C4657" w:rsidRDefault="007C4657" w:rsidP="00F247F6">
      <w:r>
        <w:continuationSeparator/>
      </w:r>
    </w:p>
    <w:p w14:paraId="380AA28B" w14:textId="77777777" w:rsidR="007C4657" w:rsidRDefault="007C4657"/>
    <w:p w14:paraId="0B0A8378" w14:textId="77777777" w:rsidR="007C4657" w:rsidRDefault="007C4657"/>
    <w:p w14:paraId="2D624552" w14:textId="77777777" w:rsidR="007C4657" w:rsidRDefault="007C46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DCFEB" w14:textId="22D66476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91E43">
      <w:rPr>
        <w:noProof/>
      </w:rPr>
      <w:t>2</w:t>
    </w:r>
    <w:r w:rsidRPr="004E338C">
      <w:fldChar w:fldCharType="end"/>
    </w:r>
    <w:r>
      <w:tab/>
    </w:r>
    <w:r w:rsidR="001A426E">
      <w:tab/>
    </w:r>
    <w:r>
      <w:tab/>
    </w:r>
    <w:r w:rsidR="001A426E">
      <w:t>HSC Photography Scope and S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34866" w14:textId="2A289D43" w:rsidR="00BB366E" w:rsidRPr="004157BA" w:rsidRDefault="004157BA" w:rsidP="004157BA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 w:rsidR="00891E4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76A32" w14:textId="77777777" w:rsidR="007C4657" w:rsidRDefault="007C4657" w:rsidP="00F247F6">
      <w:r>
        <w:separator/>
      </w:r>
    </w:p>
    <w:p w14:paraId="6241BB0E" w14:textId="77777777" w:rsidR="007C4657" w:rsidRDefault="007C4657"/>
    <w:p w14:paraId="0EB1FF73" w14:textId="77777777" w:rsidR="007C4657" w:rsidRDefault="007C4657"/>
    <w:p w14:paraId="5DA19FD0" w14:textId="77777777" w:rsidR="007C4657" w:rsidRDefault="007C4657"/>
  </w:footnote>
  <w:footnote w:type="continuationSeparator" w:id="0">
    <w:p w14:paraId="7DF23D1E" w14:textId="77777777" w:rsidR="007C4657" w:rsidRDefault="007C4657" w:rsidP="00F247F6">
      <w:r>
        <w:continuationSeparator/>
      </w:r>
    </w:p>
    <w:p w14:paraId="511F9392" w14:textId="77777777" w:rsidR="007C4657" w:rsidRDefault="007C4657"/>
    <w:p w14:paraId="436D22A1" w14:textId="77777777" w:rsidR="007C4657" w:rsidRDefault="007C4657"/>
    <w:p w14:paraId="4CD6451E" w14:textId="77777777" w:rsidR="007C4657" w:rsidRDefault="007C465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9338995">
    <w:abstractNumId w:val="10"/>
  </w:num>
  <w:num w:numId="2" w16cid:durableId="1253516221">
    <w:abstractNumId w:val="5"/>
  </w:num>
  <w:num w:numId="3" w16cid:durableId="2116359447">
    <w:abstractNumId w:val="1"/>
  </w:num>
  <w:num w:numId="4" w16cid:durableId="642544322">
    <w:abstractNumId w:val="0"/>
  </w:num>
  <w:num w:numId="5" w16cid:durableId="857307423">
    <w:abstractNumId w:val="12"/>
    <w:lvlOverride w:ilvl="0">
      <w:startOverride w:val="1"/>
    </w:lvlOverride>
  </w:num>
  <w:num w:numId="6" w16cid:durableId="951476487">
    <w:abstractNumId w:val="13"/>
    <w:lvlOverride w:ilvl="0">
      <w:startOverride w:val="1"/>
    </w:lvlOverride>
  </w:num>
  <w:num w:numId="7" w16cid:durableId="858928465">
    <w:abstractNumId w:val="0"/>
    <w:lvlOverride w:ilvl="0">
      <w:startOverride w:val="1"/>
    </w:lvlOverride>
  </w:num>
  <w:num w:numId="8" w16cid:durableId="194856524">
    <w:abstractNumId w:val="1"/>
    <w:lvlOverride w:ilvl="0">
      <w:startOverride w:val="1"/>
    </w:lvlOverride>
  </w:num>
  <w:num w:numId="9" w16cid:durableId="1527139364">
    <w:abstractNumId w:val="3"/>
  </w:num>
  <w:num w:numId="10" w16cid:durableId="83499304">
    <w:abstractNumId w:val="3"/>
    <w:lvlOverride w:ilvl="0">
      <w:startOverride w:val="1"/>
    </w:lvlOverride>
  </w:num>
  <w:num w:numId="11" w16cid:durableId="395203362">
    <w:abstractNumId w:val="3"/>
    <w:lvlOverride w:ilvl="0">
      <w:startOverride w:val="1"/>
    </w:lvlOverride>
  </w:num>
  <w:num w:numId="12" w16cid:durableId="460616148">
    <w:abstractNumId w:val="3"/>
    <w:lvlOverride w:ilvl="0">
      <w:startOverride w:val="1"/>
    </w:lvlOverride>
  </w:num>
  <w:num w:numId="13" w16cid:durableId="352876655">
    <w:abstractNumId w:val="11"/>
  </w:num>
  <w:num w:numId="14" w16cid:durableId="888490171">
    <w:abstractNumId w:val="7"/>
  </w:num>
  <w:num w:numId="15" w16cid:durableId="388647235">
    <w:abstractNumId w:val="12"/>
  </w:num>
  <w:num w:numId="16" w16cid:durableId="423117379">
    <w:abstractNumId w:val="8"/>
  </w:num>
  <w:num w:numId="17" w16cid:durableId="1088965382">
    <w:abstractNumId w:val="2"/>
  </w:num>
  <w:num w:numId="18" w16cid:durableId="1897888133">
    <w:abstractNumId w:val="12"/>
    <w:lvlOverride w:ilvl="0">
      <w:startOverride w:val="1"/>
    </w:lvlOverride>
  </w:num>
  <w:num w:numId="19" w16cid:durableId="16836850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46461924">
    <w:abstractNumId w:val="12"/>
    <w:lvlOverride w:ilvl="0">
      <w:startOverride w:val="1"/>
    </w:lvlOverride>
  </w:num>
  <w:num w:numId="21" w16cid:durableId="5252910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2403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09453049">
    <w:abstractNumId w:val="0"/>
    <w:lvlOverride w:ilvl="0">
      <w:startOverride w:val="1"/>
    </w:lvlOverride>
  </w:num>
  <w:num w:numId="24" w16cid:durableId="1140003667">
    <w:abstractNumId w:val="1"/>
    <w:lvlOverride w:ilvl="0">
      <w:startOverride w:val="1"/>
    </w:lvlOverride>
  </w:num>
  <w:num w:numId="25" w16cid:durableId="2085911420">
    <w:abstractNumId w:val="1"/>
    <w:lvlOverride w:ilvl="0">
      <w:startOverride w:val="1"/>
    </w:lvlOverride>
  </w:num>
  <w:num w:numId="26" w16cid:durableId="1782527960">
    <w:abstractNumId w:val="12"/>
    <w:lvlOverride w:ilvl="0">
      <w:startOverride w:val="1"/>
    </w:lvlOverride>
  </w:num>
  <w:num w:numId="27" w16cid:durableId="184956030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60526173">
    <w:abstractNumId w:val="12"/>
    <w:lvlOverride w:ilvl="0">
      <w:startOverride w:val="1"/>
    </w:lvlOverride>
  </w:num>
  <w:num w:numId="29" w16cid:durableId="12657274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58882217">
    <w:abstractNumId w:val="12"/>
    <w:lvlOverride w:ilvl="0">
      <w:startOverride w:val="1"/>
    </w:lvlOverride>
  </w:num>
  <w:num w:numId="31" w16cid:durableId="85303646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54038869">
    <w:abstractNumId w:val="12"/>
    <w:lvlOverride w:ilvl="0">
      <w:startOverride w:val="1"/>
    </w:lvlOverride>
  </w:num>
  <w:num w:numId="33" w16cid:durableId="2050765471">
    <w:abstractNumId w:val="6"/>
  </w:num>
  <w:num w:numId="34" w16cid:durableId="1281763582">
    <w:abstractNumId w:val="6"/>
  </w:num>
  <w:num w:numId="35" w16cid:durableId="36853637">
    <w:abstractNumId w:val="4"/>
  </w:num>
  <w:num w:numId="36" w16cid:durableId="55396767">
    <w:abstractNumId w:val="4"/>
  </w:num>
  <w:num w:numId="37" w16cid:durableId="1586262187">
    <w:abstractNumId w:val="10"/>
  </w:num>
  <w:num w:numId="38" w16cid:durableId="1921937601">
    <w:abstractNumId w:val="12"/>
  </w:num>
  <w:num w:numId="39" w16cid:durableId="757366332">
    <w:abstractNumId w:val="10"/>
  </w:num>
  <w:num w:numId="40" w16cid:durableId="1797337617">
    <w:abstractNumId w:val="8"/>
  </w:num>
  <w:num w:numId="41" w16cid:durableId="104668720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sDC0MDU2NrQ0NLBQ0lEKTi0uzszPAykwrgUAdC/7dSwAAAA="/>
  </w:docVars>
  <w:rsids>
    <w:rsidRoot w:val="00C67387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1EED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26E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1EBA"/>
    <w:rsid w:val="00412862"/>
    <w:rsid w:val="00412C09"/>
    <w:rsid w:val="00414739"/>
    <w:rsid w:val="00414985"/>
    <w:rsid w:val="004157BA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657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1E43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03699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67387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D691DE"/>
  <w15:docId w15:val="{73FCB325-29DB-4D3F-B4C9-96F77E608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426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26E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A426E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26E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4157BA"/>
    <w:rPr>
      <w:color w:val="0000FF" w:themeColor="hyperlink"/>
      <w:u w:val="single"/>
    </w:rPr>
  </w:style>
  <w:style w:type="paragraph" w:customStyle="1" w:styleId="IOSfooter2017">
    <w:name w:val="IOS footer 2017"/>
    <w:basedOn w:val="Normal"/>
    <w:qFormat/>
    <w:locked/>
    <w:rsid w:val="004157BA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3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6 scope and sequence</dc:title>
  <dc:subject/>
  <dc:creator>NSW Department of Education</dc:creator>
  <cp:keywords/>
  <dc:description/>
  <dcterms:created xsi:type="dcterms:W3CDTF">2022-10-31T22:12:00Z</dcterms:created>
  <dcterms:modified xsi:type="dcterms:W3CDTF">2022-10-31T22:13:00Z</dcterms:modified>
  <cp:category/>
</cp:coreProperties>
</file>